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E3875" w14:textId="77777777" w:rsidR="00815F64" w:rsidRPr="00112B45" w:rsidRDefault="00035585" w:rsidP="00035585">
      <w:pPr>
        <w:spacing w:after="0" w:line="240" w:lineRule="auto"/>
        <w:jc w:val="center"/>
        <w:rPr>
          <w:rFonts w:ascii="Calibri" w:eastAsia="Times New Roman" w:hAnsi="Calibri" w:cs="Times New Roman"/>
          <w:b/>
        </w:rPr>
      </w:pPr>
      <w:r w:rsidRPr="00112B45">
        <w:rPr>
          <w:rFonts w:ascii="Calibri" w:eastAsia="Times New Roman" w:hAnsi="Calibri" w:cs="Times New Roman"/>
          <w:b/>
        </w:rPr>
        <w:t>APPENDIX “B”</w:t>
      </w:r>
    </w:p>
    <w:p w14:paraId="67D410AC" w14:textId="61A75779" w:rsidR="00035585" w:rsidRPr="00112B45" w:rsidRDefault="00035585" w:rsidP="00D3094A">
      <w:pPr>
        <w:spacing w:after="0" w:line="240" w:lineRule="auto"/>
        <w:jc w:val="center"/>
        <w:rPr>
          <w:rFonts w:ascii="Calibri" w:eastAsia="Times New Roman" w:hAnsi="Calibri" w:cs="Times New Roman"/>
          <w:b/>
        </w:rPr>
      </w:pPr>
      <w:r w:rsidRPr="00112B45">
        <w:rPr>
          <w:rFonts w:ascii="Calibri" w:eastAsia="Times New Roman" w:hAnsi="Calibri" w:cs="Times New Roman"/>
          <w:b/>
        </w:rPr>
        <w:t>POLICY TEMPLATE</w:t>
      </w:r>
    </w:p>
    <w:p w14:paraId="4D907904" w14:textId="77777777" w:rsidR="00035585" w:rsidRPr="00112B45" w:rsidRDefault="00035585" w:rsidP="00D3094A">
      <w:pPr>
        <w:spacing w:after="0" w:line="240" w:lineRule="auto"/>
        <w:jc w:val="both"/>
        <w:rPr>
          <w:rFonts w:ascii="Calibri" w:eastAsia="Times New Roman" w:hAnsi="Calibri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035585" w:rsidRPr="00112B45" w14:paraId="28BD9CBE" w14:textId="77777777" w:rsidTr="00035585">
        <w:tc>
          <w:tcPr>
            <w:tcW w:w="2605" w:type="dxa"/>
          </w:tcPr>
          <w:p w14:paraId="3A7F62D3" w14:textId="77777777" w:rsidR="00035585" w:rsidRPr="00D3094A" w:rsidRDefault="00035585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POLICY NAME</w:t>
            </w:r>
          </w:p>
        </w:tc>
        <w:tc>
          <w:tcPr>
            <w:tcW w:w="6745" w:type="dxa"/>
          </w:tcPr>
          <w:p w14:paraId="43FF005C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035585" w:rsidRPr="00112B45" w14:paraId="5EB78244" w14:textId="77777777" w:rsidTr="00035585">
        <w:tc>
          <w:tcPr>
            <w:tcW w:w="2605" w:type="dxa"/>
          </w:tcPr>
          <w:p w14:paraId="0D32FE44" w14:textId="77777777" w:rsidR="00035585" w:rsidRPr="00D3094A" w:rsidRDefault="00035585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APPROVER</w:t>
            </w:r>
          </w:p>
        </w:tc>
        <w:tc>
          <w:tcPr>
            <w:tcW w:w="6745" w:type="dxa"/>
          </w:tcPr>
          <w:p w14:paraId="785136FD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035585" w:rsidRPr="00112B45" w14:paraId="0B06863F" w14:textId="77777777" w:rsidTr="00035585">
        <w:tc>
          <w:tcPr>
            <w:tcW w:w="2605" w:type="dxa"/>
          </w:tcPr>
          <w:p w14:paraId="410D5C5F" w14:textId="75CD58AB" w:rsidR="00035585" w:rsidRPr="00D3094A" w:rsidRDefault="001F351B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POLICY OWNER</w:t>
            </w:r>
          </w:p>
        </w:tc>
        <w:tc>
          <w:tcPr>
            <w:tcW w:w="6745" w:type="dxa"/>
          </w:tcPr>
          <w:p w14:paraId="389D710B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035585" w:rsidRPr="00112B45" w14:paraId="257B99F0" w14:textId="77777777" w:rsidTr="00035585">
        <w:tc>
          <w:tcPr>
            <w:tcW w:w="2605" w:type="dxa"/>
          </w:tcPr>
          <w:p w14:paraId="1458CACC" w14:textId="77777777" w:rsidR="00035585" w:rsidRPr="00D3094A" w:rsidRDefault="00035585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DATE APPROVED</w:t>
            </w:r>
          </w:p>
        </w:tc>
        <w:tc>
          <w:tcPr>
            <w:tcW w:w="6745" w:type="dxa"/>
          </w:tcPr>
          <w:p w14:paraId="2D68B885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035585" w:rsidRPr="00112B45" w14:paraId="75F09B8C" w14:textId="77777777" w:rsidTr="00035585">
        <w:tc>
          <w:tcPr>
            <w:tcW w:w="2605" w:type="dxa"/>
          </w:tcPr>
          <w:p w14:paraId="11CD5AF1" w14:textId="77777777" w:rsidR="00035585" w:rsidRPr="00D3094A" w:rsidRDefault="00035585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LAST REVIEWED</w:t>
            </w:r>
          </w:p>
        </w:tc>
        <w:tc>
          <w:tcPr>
            <w:tcW w:w="6745" w:type="dxa"/>
          </w:tcPr>
          <w:p w14:paraId="0E267F5C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  <w:tr w:rsidR="00035585" w:rsidRPr="00112B45" w14:paraId="7413DF54" w14:textId="77777777" w:rsidTr="00035585">
        <w:tc>
          <w:tcPr>
            <w:tcW w:w="2605" w:type="dxa"/>
          </w:tcPr>
          <w:p w14:paraId="2A8C53BB" w14:textId="77777777" w:rsidR="00035585" w:rsidRPr="00D3094A" w:rsidRDefault="00035585" w:rsidP="00D3094A">
            <w:pPr>
              <w:jc w:val="both"/>
              <w:rPr>
                <w:rFonts w:ascii="Calibri" w:hAnsi="Calibri"/>
                <w:iCs/>
              </w:rPr>
            </w:pPr>
            <w:r w:rsidRPr="00D3094A">
              <w:rPr>
                <w:rFonts w:ascii="Calibri" w:hAnsi="Calibri"/>
                <w:iCs/>
              </w:rPr>
              <w:t>NEXT REVIEW DATE</w:t>
            </w:r>
          </w:p>
        </w:tc>
        <w:tc>
          <w:tcPr>
            <w:tcW w:w="6745" w:type="dxa"/>
          </w:tcPr>
          <w:p w14:paraId="6474E8CD" w14:textId="77777777" w:rsidR="00035585" w:rsidRPr="00112B45" w:rsidRDefault="00035585" w:rsidP="00D3094A">
            <w:pPr>
              <w:jc w:val="both"/>
              <w:rPr>
                <w:rFonts w:ascii="Calibri" w:hAnsi="Calibri"/>
                <w:i/>
              </w:rPr>
            </w:pPr>
          </w:p>
        </w:tc>
      </w:tr>
    </w:tbl>
    <w:p w14:paraId="396B9812" w14:textId="77777777" w:rsidR="00035585" w:rsidRPr="00112B45" w:rsidRDefault="00035585" w:rsidP="00D3094A">
      <w:pPr>
        <w:ind w:left="360"/>
        <w:jc w:val="both"/>
        <w:rPr>
          <w:rFonts w:ascii="Calibri" w:hAnsi="Calibri"/>
          <w:i/>
        </w:rPr>
      </w:pPr>
    </w:p>
    <w:p w14:paraId="6FB5BC6F" w14:textId="77777777" w:rsidR="00035585" w:rsidRPr="003E244B" w:rsidRDefault="00035585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112B45">
        <w:rPr>
          <w:rFonts w:ascii="Calibri" w:hAnsi="Calibri"/>
          <w:b/>
        </w:rPr>
        <w:t>Purpose:</w:t>
      </w:r>
      <w:r w:rsidRPr="00112B45">
        <w:rPr>
          <w:rFonts w:ascii="Calibri" w:hAnsi="Calibri"/>
        </w:rPr>
        <w:t xml:space="preserve"> </w:t>
      </w:r>
      <w:r w:rsidRPr="003E244B">
        <w:rPr>
          <w:rFonts w:ascii="Calibri" w:hAnsi="Calibri"/>
          <w:iCs/>
        </w:rPr>
        <w:t>This is intended to be a succinct statement of the reason that a Policy of this nature is required. Answer the question “why</w:t>
      </w:r>
      <w:r w:rsidR="00D33B23" w:rsidRPr="003E244B">
        <w:rPr>
          <w:rFonts w:ascii="Calibri" w:hAnsi="Calibri"/>
          <w:iCs/>
        </w:rPr>
        <w:t xml:space="preserve"> do we need this policy</w:t>
      </w:r>
      <w:r w:rsidRPr="003E244B">
        <w:rPr>
          <w:rFonts w:ascii="Calibri" w:hAnsi="Calibri"/>
          <w:iCs/>
        </w:rPr>
        <w:t>?”</w:t>
      </w:r>
    </w:p>
    <w:p w14:paraId="2A0ADC9F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7DBE819F" w14:textId="7E5F17C5" w:rsidR="00035585" w:rsidRPr="003E244B" w:rsidRDefault="00035585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Definitions:</w:t>
      </w:r>
      <w:r w:rsidRPr="003E244B">
        <w:rPr>
          <w:rFonts w:ascii="Calibri" w:hAnsi="Calibri"/>
          <w:iCs/>
        </w:rPr>
        <w:t xml:space="preserve"> Provide definitions of the key terms that are used in the </w:t>
      </w:r>
      <w:r w:rsidR="00D33B23" w:rsidRPr="003E244B">
        <w:rPr>
          <w:rFonts w:ascii="Calibri" w:hAnsi="Calibri"/>
          <w:iCs/>
        </w:rPr>
        <w:t>p</w:t>
      </w:r>
      <w:r w:rsidRPr="003E244B">
        <w:rPr>
          <w:rFonts w:ascii="Calibri" w:hAnsi="Calibri"/>
          <w:iCs/>
        </w:rPr>
        <w:t xml:space="preserve">olicy in consultation with the </w:t>
      </w:r>
      <w:hyperlink r:id="rId8" w:history="1">
        <w:r w:rsidRPr="003E244B">
          <w:rPr>
            <w:rStyle w:val="Hyperlink"/>
            <w:rFonts w:ascii="Calibri" w:hAnsi="Calibri"/>
            <w:iCs/>
          </w:rPr>
          <w:t xml:space="preserve">Glossary </w:t>
        </w:r>
        <w:r w:rsidR="00C133CE" w:rsidRPr="003E244B">
          <w:rPr>
            <w:rStyle w:val="Hyperlink"/>
            <w:rFonts w:ascii="Calibri" w:hAnsi="Calibri"/>
            <w:iCs/>
          </w:rPr>
          <w:t>of Terms</w:t>
        </w:r>
      </w:hyperlink>
      <w:r w:rsidRPr="003E244B">
        <w:rPr>
          <w:rFonts w:ascii="Calibri" w:hAnsi="Calibri"/>
          <w:iCs/>
        </w:rPr>
        <w:t>. Words that are used in</w:t>
      </w:r>
      <w:r w:rsidR="00D33B23" w:rsidRPr="003E244B">
        <w:rPr>
          <w:rFonts w:ascii="Calibri" w:hAnsi="Calibri"/>
          <w:iCs/>
        </w:rPr>
        <w:t xml:space="preserve"> more than one policy</w:t>
      </w:r>
      <w:r w:rsidRPr="003E244B">
        <w:rPr>
          <w:rFonts w:ascii="Calibri" w:hAnsi="Calibri"/>
          <w:iCs/>
        </w:rPr>
        <w:t xml:space="preserve"> should maintain their meaning across all policies for clarity and consistency.</w:t>
      </w:r>
    </w:p>
    <w:p w14:paraId="107FA401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0BC37BEE" w14:textId="77777777" w:rsidR="00035585" w:rsidRPr="003E244B" w:rsidRDefault="00035585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Application:</w:t>
      </w:r>
      <w:r w:rsidRPr="003E244B">
        <w:rPr>
          <w:rFonts w:ascii="Calibri" w:hAnsi="Calibri"/>
          <w:iCs/>
        </w:rPr>
        <w:t xml:space="preserve">  </w:t>
      </w:r>
      <w:r w:rsidR="00D33B23" w:rsidRPr="003E244B">
        <w:rPr>
          <w:rFonts w:ascii="Calibri" w:hAnsi="Calibri"/>
          <w:iCs/>
        </w:rPr>
        <w:t>What is the scope of this p</w:t>
      </w:r>
      <w:r w:rsidRPr="003E244B">
        <w:rPr>
          <w:rFonts w:ascii="Calibri" w:hAnsi="Calibri"/>
          <w:iCs/>
        </w:rPr>
        <w:t>olicy? Does it apply to students, staff and faculty or the College Community as a whole?  Are there other limitations to its application?</w:t>
      </w:r>
    </w:p>
    <w:p w14:paraId="65760A76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7C7C4920" w14:textId="340B87D5" w:rsidR="00035585" w:rsidRPr="003E244B" w:rsidRDefault="00183DEB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Policy</w:t>
      </w:r>
      <w:r w:rsidR="00035585" w:rsidRPr="003E244B">
        <w:rPr>
          <w:rFonts w:ascii="Calibri" w:hAnsi="Calibri"/>
          <w:iCs/>
        </w:rPr>
        <w:t xml:space="preserve">:  This section is the key content of your policy and may have several </w:t>
      </w:r>
      <w:r w:rsidR="00D33B23" w:rsidRPr="003E244B">
        <w:rPr>
          <w:rFonts w:ascii="Calibri" w:hAnsi="Calibri"/>
          <w:iCs/>
        </w:rPr>
        <w:t>sub-</w:t>
      </w:r>
      <w:r w:rsidR="00035585" w:rsidRPr="003E244B">
        <w:rPr>
          <w:rFonts w:ascii="Calibri" w:hAnsi="Calibri"/>
          <w:iCs/>
        </w:rPr>
        <w:t>heading</w:t>
      </w:r>
      <w:r w:rsidR="00D33B23" w:rsidRPr="003E244B">
        <w:rPr>
          <w:rFonts w:ascii="Calibri" w:hAnsi="Calibri"/>
          <w:iCs/>
        </w:rPr>
        <w:t>s</w:t>
      </w:r>
      <w:r w:rsidR="00035585" w:rsidRPr="003E244B">
        <w:rPr>
          <w:rFonts w:ascii="Calibri" w:hAnsi="Calibri"/>
          <w:iCs/>
        </w:rPr>
        <w:t xml:space="preserve"> as required.  In </w:t>
      </w:r>
      <w:r w:rsidR="00D3094A" w:rsidRPr="003E244B">
        <w:rPr>
          <w:rFonts w:ascii="Calibri" w:hAnsi="Calibri"/>
          <w:iCs/>
        </w:rPr>
        <w:t>general,</w:t>
      </w:r>
      <w:r w:rsidR="00035585" w:rsidRPr="003E244B">
        <w:rPr>
          <w:rFonts w:ascii="Calibri" w:hAnsi="Calibri"/>
          <w:iCs/>
        </w:rPr>
        <w:t xml:space="preserve"> please provide high level policy statements that set out the guiding principles, </w:t>
      </w:r>
      <w:proofErr w:type="gramStart"/>
      <w:r w:rsidR="00035585" w:rsidRPr="003E244B">
        <w:rPr>
          <w:rFonts w:ascii="Calibri" w:hAnsi="Calibri"/>
          <w:iCs/>
        </w:rPr>
        <w:t>rules</w:t>
      </w:r>
      <w:proofErr w:type="gramEnd"/>
      <w:r w:rsidR="00035585" w:rsidRPr="003E244B">
        <w:rPr>
          <w:rFonts w:ascii="Calibri" w:hAnsi="Calibri"/>
          <w:iCs/>
        </w:rPr>
        <w:t xml:space="preserve"> or expectations.  You will provide a description of how these expectations will be met in your Procedures so this not the place</w:t>
      </w:r>
      <w:r w:rsidR="00D3094A" w:rsidRPr="003E244B">
        <w:rPr>
          <w:rFonts w:ascii="Calibri" w:hAnsi="Calibri"/>
          <w:iCs/>
        </w:rPr>
        <w:t xml:space="preserve"> to</w:t>
      </w:r>
      <w:r w:rsidR="00035585" w:rsidRPr="003E244B">
        <w:rPr>
          <w:rFonts w:ascii="Calibri" w:hAnsi="Calibri"/>
          <w:iCs/>
        </w:rPr>
        <w:t xml:space="preserve"> </w:t>
      </w:r>
      <w:r w:rsidR="00D3094A" w:rsidRPr="003E244B">
        <w:rPr>
          <w:rFonts w:ascii="Calibri" w:hAnsi="Calibri"/>
          <w:iCs/>
        </w:rPr>
        <w:t>provide</w:t>
      </w:r>
      <w:r w:rsidR="00035585" w:rsidRPr="003E244B">
        <w:rPr>
          <w:rFonts w:ascii="Calibri" w:hAnsi="Calibri"/>
          <w:iCs/>
        </w:rPr>
        <w:t xml:space="preserve"> those details.</w:t>
      </w:r>
    </w:p>
    <w:p w14:paraId="470E3EEB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0890A59A" w14:textId="77777777" w:rsidR="00035585" w:rsidRPr="003E244B" w:rsidRDefault="00035585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Responsibilities:</w:t>
      </w:r>
      <w:r w:rsidRPr="003E244B">
        <w:rPr>
          <w:rFonts w:ascii="Calibri" w:hAnsi="Calibri"/>
          <w:iCs/>
        </w:rPr>
        <w:t xml:space="preserve">  Describe who has the key responsibilities.  Consider whether the College, Students or others have</w:t>
      </w:r>
      <w:r w:rsidR="00D33B23" w:rsidRPr="003E244B">
        <w:rPr>
          <w:rFonts w:ascii="Calibri" w:hAnsi="Calibri"/>
          <w:iCs/>
        </w:rPr>
        <w:t xml:space="preserve"> any key responsibilities at a policy level.  Name the position that</w:t>
      </w:r>
      <w:r w:rsidRPr="003E244B">
        <w:rPr>
          <w:rFonts w:ascii="Calibri" w:hAnsi="Calibri"/>
          <w:iCs/>
        </w:rPr>
        <w:t xml:space="preserve"> is authorized to create procedures under this </w:t>
      </w:r>
      <w:r w:rsidR="00D33B23" w:rsidRPr="003E244B">
        <w:rPr>
          <w:rFonts w:ascii="Calibri" w:hAnsi="Calibri"/>
          <w:iCs/>
        </w:rPr>
        <w:t>p</w:t>
      </w:r>
      <w:r w:rsidRPr="003E244B">
        <w:rPr>
          <w:rFonts w:ascii="Calibri" w:hAnsi="Calibri"/>
          <w:iCs/>
        </w:rPr>
        <w:t xml:space="preserve">olicy. </w:t>
      </w:r>
    </w:p>
    <w:p w14:paraId="302DAB76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63178F47" w14:textId="3608B034" w:rsidR="00035585" w:rsidRPr="003E244B" w:rsidRDefault="00035585" w:rsidP="00D309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Review Period:</w:t>
      </w:r>
      <w:r w:rsidRPr="003E244B">
        <w:rPr>
          <w:rFonts w:ascii="Calibri" w:hAnsi="Calibri"/>
          <w:iCs/>
        </w:rPr>
        <w:t xml:space="preserve">  State how frequently this Policy must be reviewed.  The frequency </w:t>
      </w:r>
      <w:r w:rsidR="00D3094A" w:rsidRPr="003E244B">
        <w:rPr>
          <w:rFonts w:ascii="Calibri" w:hAnsi="Calibri"/>
          <w:iCs/>
        </w:rPr>
        <w:t>must</w:t>
      </w:r>
      <w:r w:rsidRPr="003E244B">
        <w:rPr>
          <w:rFonts w:ascii="Calibri" w:hAnsi="Calibri"/>
          <w:iCs/>
        </w:rPr>
        <w:t xml:space="preserve"> be at least every 5 years.  </w:t>
      </w:r>
    </w:p>
    <w:p w14:paraId="19E08697" w14:textId="77777777" w:rsidR="00035585" w:rsidRPr="003E244B" w:rsidRDefault="00035585" w:rsidP="00D3094A">
      <w:pPr>
        <w:pStyle w:val="ListParagraph"/>
        <w:spacing w:line="276" w:lineRule="auto"/>
        <w:jc w:val="both"/>
        <w:rPr>
          <w:rFonts w:ascii="Calibri" w:hAnsi="Calibri"/>
          <w:iCs/>
        </w:rPr>
      </w:pPr>
    </w:p>
    <w:p w14:paraId="380C2422" w14:textId="2DBBE716" w:rsidR="00112B45" w:rsidRPr="000C554A" w:rsidRDefault="00035585" w:rsidP="000C554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Calibri" w:hAnsi="Calibri"/>
          <w:iCs/>
        </w:rPr>
      </w:pPr>
      <w:r w:rsidRPr="003E244B">
        <w:rPr>
          <w:rFonts w:ascii="Calibri" w:hAnsi="Calibri"/>
          <w:b/>
          <w:iCs/>
        </w:rPr>
        <w:t>Related Documents:</w:t>
      </w:r>
      <w:r w:rsidRPr="003E244B">
        <w:rPr>
          <w:rFonts w:ascii="Calibri" w:hAnsi="Calibri"/>
          <w:iCs/>
        </w:rPr>
        <w:t xml:space="preserve">  List any related Procedures</w:t>
      </w:r>
      <w:r w:rsidR="00D3094A" w:rsidRPr="003E244B">
        <w:rPr>
          <w:rFonts w:ascii="Calibri" w:hAnsi="Calibri"/>
          <w:iCs/>
        </w:rPr>
        <w:t xml:space="preserve">, </w:t>
      </w:r>
      <w:r w:rsidRPr="003E244B">
        <w:rPr>
          <w:rFonts w:ascii="Calibri" w:hAnsi="Calibri"/>
          <w:iCs/>
        </w:rPr>
        <w:t>Laws or Policies.</w:t>
      </w:r>
    </w:p>
    <w:sectPr w:rsidR="00112B45" w:rsidRPr="000C554A" w:rsidSect="00A24C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2F300" w14:textId="77777777" w:rsidR="00771DBC" w:rsidRDefault="00771DBC" w:rsidP="00E9542B">
      <w:pPr>
        <w:spacing w:after="0" w:line="240" w:lineRule="auto"/>
      </w:pPr>
      <w:r>
        <w:separator/>
      </w:r>
    </w:p>
  </w:endnote>
  <w:endnote w:type="continuationSeparator" w:id="0">
    <w:p w14:paraId="2FC75094" w14:textId="77777777" w:rsidR="00771DBC" w:rsidRDefault="00771DBC" w:rsidP="00E95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604B9" w14:textId="77777777" w:rsidR="00E9542B" w:rsidRDefault="00E95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0663D" w14:textId="77777777" w:rsidR="00E9542B" w:rsidRDefault="00E954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86CBB" w14:textId="77777777" w:rsidR="00E9542B" w:rsidRDefault="00E95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60F57" w14:textId="77777777" w:rsidR="00771DBC" w:rsidRDefault="00771DBC" w:rsidP="00E9542B">
      <w:pPr>
        <w:spacing w:after="0" w:line="240" w:lineRule="auto"/>
      </w:pPr>
      <w:r>
        <w:separator/>
      </w:r>
    </w:p>
  </w:footnote>
  <w:footnote w:type="continuationSeparator" w:id="0">
    <w:p w14:paraId="2DED17B2" w14:textId="77777777" w:rsidR="00771DBC" w:rsidRDefault="00771DBC" w:rsidP="00E954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9BD34" w14:textId="77777777" w:rsidR="00E9542B" w:rsidRDefault="00E95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9FD65" w14:textId="77777777" w:rsidR="00E9542B" w:rsidRDefault="00E954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0588" w14:textId="77777777" w:rsidR="00E9542B" w:rsidRDefault="00E95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9D1"/>
    <w:multiLevelType w:val="hybridMultilevel"/>
    <w:tmpl w:val="D0549B4E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F0B56"/>
    <w:multiLevelType w:val="hybridMultilevel"/>
    <w:tmpl w:val="931E6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80EAA"/>
    <w:multiLevelType w:val="hybridMultilevel"/>
    <w:tmpl w:val="343E9862"/>
    <w:lvl w:ilvl="0" w:tplc="F4620A36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9174C3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D56DF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2A32F6"/>
    <w:multiLevelType w:val="hybridMultilevel"/>
    <w:tmpl w:val="AAFAC56C"/>
    <w:lvl w:ilvl="0" w:tplc="835839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4106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204CA"/>
    <w:multiLevelType w:val="hybridMultilevel"/>
    <w:tmpl w:val="E38AE12E"/>
    <w:lvl w:ilvl="0" w:tplc="491E56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B45B7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2598C"/>
    <w:multiLevelType w:val="hybridMultilevel"/>
    <w:tmpl w:val="1AAC7EA4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03078"/>
    <w:multiLevelType w:val="hybridMultilevel"/>
    <w:tmpl w:val="111E104C"/>
    <w:lvl w:ilvl="0" w:tplc="7042F3D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EC3099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680922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14EC1"/>
    <w:multiLevelType w:val="hybridMultilevel"/>
    <w:tmpl w:val="040826BC"/>
    <w:lvl w:ilvl="0" w:tplc="13062C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062C6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7D23DE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A368CA"/>
    <w:multiLevelType w:val="hybridMultilevel"/>
    <w:tmpl w:val="35BA97D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4C768C"/>
    <w:multiLevelType w:val="hybridMultilevel"/>
    <w:tmpl w:val="9D682A24"/>
    <w:lvl w:ilvl="0" w:tplc="7A30EC94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5F160763"/>
    <w:multiLevelType w:val="hybridMultilevel"/>
    <w:tmpl w:val="E4BA5186"/>
    <w:lvl w:ilvl="0" w:tplc="0D6C5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50C00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F5034"/>
    <w:multiLevelType w:val="hybridMultilevel"/>
    <w:tmpl w:val="E9A60AD6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AE3249"/>
    <w:multiLevelType w:val="hybridMultilevel"/>
    <w:tmpl w:val="2C481A2E"/>
    <w:lvl w:ilvl="0" w:tplc="56F2EC6A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D244BC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63912"/>
    <w:multiLevelType w:val="hybridMultilevel"/>
    <w:tmpl w:val="9798225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B308E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7"/>
  </w:num>
  <w:num w:numId="3">
    <w:abstractNumId w:val="18"/>
  </w:num>
  <w:num w:numId="4">
    <w:abstractNumId w:val="4"/>
  </w:num>
  <w:num w:numId="5">
    <w:abstractNumId w:val="19"/>
  </w:num>
  <w:num w:numId="6">
    <w:abstractNumId w:val="3"/>
  </w:num>
  <w:num w:numId="7">
    <w:abstractNumId w:val="5"/>
  </w:num>
  <w:num w:numId="8">
    <w:abstractNumId w:val="9"/>
  </w:num>
  <w:num w:numId="9">
    <w:abstractNumId w:val="14"/>
  </w:num>
  <w:num w:numId="10">
    <w:abstractNumId w:val="23"/>
  </w:num>
  <w:num w:numId="11">
    <w:abstractNumId w:val="8"/>
  </w:num>
  <w:num w:numId="12">
    <w:abstractNumId w:val="21"/>
  </w:num>
  <w:num w:numId="13">
    <w:abstractNumId w:val="0"/>
  </w:num>
  <w:num w:numId="14">
    <w:abstractNumId w:val="12"/>
  </w:num>
  <w:num w:numId="15">
    <w:abstractNumId w:val="11"/>
  </w:num>
  <w:num w:numId="16">
    <w:abstractNumId w:val="6"/>
  </w:num>
  <w:num w:numId="17">
    <w:abstractNumId w:val="2"/>
  </w:num>
  <w:num w:numId="18">
    <w:abstractNumId w:val="22"/>
  </w:num>
  <w:num w:numId="19">
    <w:abstractNumId w:val="13"/>
  </w:num>
  <w:num w:numId="20">
    <w:abstractNumId w:val="15"/>
  </w:num>
  <w:num w:numId="21">
    <w:abstractNumId w:val="1"/>
  </w:num>
  <w:num w:numId="22">
    <w:abstractNumId w:val="16"/>
  </w:num>
  <w:num w:numId="23">
    <w:abstractNumId w:val="7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S2MDA2NTI3NLBU0lEKTi0uzszPAykwqgUA7dCBuSwAAAA="/>
  </w:docVars>
  <w:rsids>
    <w:rsidRoot w:val="005D2295"/>
    <w:rsid w:val="00035585"/>
    <w:rsid w:val="000C554A"/>
    <w:rsid w:val="000E2224"/>
    <w:rsid w:val="001042D7"/>
    <w:rsid w:val="00112B45"/>
    <w:rsid w:val="00183DEB"/>
    <w:rsid w:val="00195734"/>
    <w:rsid w:val="001C04BD"/>
    <w:rsid w:val="001D4DD0"/>
    <w:rsid w:val="001F351B"/>
    <w:rsid w:val="00256A70"/>
    <w:rsid w:val="00277ED1"/>
    <w:rsid w:val="002831E0"/>
    <w:rsid w:val="00284C61"/>
    <w:rsid w:val="002931FC"/>
    <w:rsid w:val="00293F2F"/>
    <w:rsid w:val="002A6364"/>
    <w:rsid w:val="002B481F"/>
    <w:rsid w:val="002D30AA"/>
    <w:rsid w:val="00304471"/>
    <w:rsid w:val="003E244B"/>
    <w:rsid w:val="00451AB7"/>
    <w:rsid w:val="00454C7C"/>
    <w:rsid w:val="00474FFA"/>
    <w:rsid w:val="004A4A51"/>
    <w:rsid w:val="004C22EA"/>
    <w:rsid w:val="00566592"/>
    <w:rsid w:val="005D2295"/>
    <w:rsid w:val="006475C1"/>
    <w:rsid w:val="00697389"/>
    <w:rsid w:val="00707F38"/>
    <w:rsid w:val="00725DF0"/>
    <w:rsid w:val="00745C0E"/>
    <w:rsid w:val="00771DBC"/>
    <w:rsid w:val="007B509C"/>
    <w:rsid w:val="007F7E28"/>
    <w:rsid w:val="00815F64"/>
    <w:rsid w:val="0085416F"/>
    <w:rsid w:val="008E60E5"/>
    <w:rsid w:val="00942888"/>
    <w:rsid w:val="00A24C76"/>
    <w:rsid w:val="00A621D0"/>
    <w:rsid w:val="00B31675"/>
    <w:rsid w:val="00B820EE"/>
    <w:rsid w:val="00BD0017"/>
    <w:rsid w:val="00BE4426"/>
    <w:rsid w:val="00BF1403"/>
    <w:rsid w:val="00C1324E"/>
    <w:rsid w:val="00C133CE"/>
    <w:rsid w:val="00CB07DF"/>
    <w:rsid w:val="00D146CE"/>
    <w:rsid w:val="00D3094A"/>
    <w:rsid w:val="00D33B23"/>
    <w:rsid w:val="00D94B27"/>
    <w:rsid w:val="00DE1F12"/>
    <w:rsid w:val="00E26F24"/>
    <w:rsid w:val="00E9542B"/>
    <w:rsid w:val="00EB3240"/>
    <w:rsid w:val="00EE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DE37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D1"/>
    <w:pPr>
      <w:ind w:left="720"/>
      <w:contextualSpacing/>
    </w:pPr>
  </w:style>
  <w:style w:type="table" w:styleId="TableGrid">
    <w:name w:val="Table Grid"/>
    <w:basedOn w:val="TableNormal"/>
    <w:uiPriority w:val="39"/>
    <w:rsid w:val="00035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C04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04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04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4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4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4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5C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95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42B"/>
  </w:style>
  <w:style w:type="paragraph" w:styleId="Footer">
    <w:name w:val="footer"/>
    <w:basedOn w:val="Normal"/>
    <w:link w:val="FooterChar"/>
    <w:uiPriority w:val="99"/>
    <w:unhideWhenUsed/>
    <w:rsid w:val="00E95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42B"/>
  </w:style>
  <w:style w:type="character" w:styleId="Hyperlink">
    <w:name w:val="Hyperlink"/>
    <w:basedOn w:val="DefaultParagraphFont"/>
    <w:uiPriority w:val="99"/>
    <w:unhideWhenUsed/>
    <w:rsid w:val="00BE44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4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44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rc.ca/administration/glossary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406F5-69FA-4006-BA39-BB6161264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4T20:13:00Z</dcterms:created>
  <dcterms:modified xsi:type="dcterms:W3CDTF">2021-10-14T20:13:00Z</dcterms:modified>
</cp:coreProperties>
</file>